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16E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YLLABUS</w:t>
      </w:r>
    </w:p>
    <w:p w14:paraId="051BFA34" w14:textId="70C0E7B4" w:rsidR="00594DE6" w:rsidRPr="00C913C1" w:rsidRDefault="00C913C1">
      <w:pPr>
        <w:jc w:val="center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Fall</w:t>
      </w:r>
      <w:r w:rsidR="001640C9">
        <w:rPr>
          <w:b/>
          <w:sz w:val="20"/>
          <w:szCs w:val="20"/>
        </w:rPr>
        <w:t xml:space="preserve"> semester 202</w:t>
      </w:r>
      <w:r w:rsidR="00D36DBD">
        <w:rPr>
          <w:b/>
          <w:sz w:val="20"/>
          <w:szCs w:val="20"/>
        </w:rPr>
        <w:t>2</w:t>
      </w:r>
      <w:r w:rsidR="001640C9">
        <w:rPr>
          <w:b/>
          <w:sz w:val="20"/>
          <w:szCs w:val="20"/>
        </w:rPr>
        <w:t>-202</w:t>
      </w:r>
      <w:r w:rsidR="00D36DBD">
        <w:rPr>
          <w:b/>
          <w:sz w:val="20"/>
          <w:szCs w:val="20"/>
        </w:rPr>
        <w:t>3</w:t>
      </w:r>
      <w:r w:rsidR="001640C9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en-US"/>
        </w:rPr>
        <w:t>academic year</w:t>
      </w:r>
    </w:p>
    <w:p w14:paraId="1D5A5A69" w14:textId="117A8373" w:rsidR="00594DE6" w:rsidRDefault="00C913C1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on</w:t>
      </w:r>
      <w:r w:rsidR="001640C9" w:rsidRPr="00024D96">
        <w:rPr>
          <w:b/>
          <w:sz w:val="20"/>
          <w:szCs w:val="20"/>
        </w:rPr>
        <w:t xml:space="preserve"> the educational program</w:t>
      </w:r>
      <w:r w:rsidR="001640C9">
        <w:rPr>
          <w:b/>
          <w:sz w:val="20"/>
          <w:szCs w:val="20"/>
        </w:rPr>
        <w:t xml:space="preserve"> "</w:t>
      </w:r>
      <w:r w:rsidR="009C0C2C" w:rsidRPr="009C0C2C">
        <w:rPr>
          <w:b/>
          <w:sz w:val="20"/>
          <w:szCs w:val="20"/>
        </w:rPr>
        <w:t>6</w:t>
      </w:r>
      <w:r w:rsidR="009C0C2C">
        <w:rPr>
          <w:b/>
          <w:sz w:val="20"/>
          <w:szCs w:val="20"/>
          <w:lang w:val="en-US"/>
        </w:rPr>
        <w:t>B</w:t>
      </w:r>
      <w:r w:rsidR="009C0C2C" w:rsidRPr="009C0C2C">
        <w:rPr>
          <w:b/>
          <w:sz w:val="20"/>
          <w:szCs w:val="20"/>
        </w:rPr>
        <w:t>06102 -</w:t>
      </w:r>
      <w:r w:rsidR="009C0C2C">
        <w:rPr>
          <w:b/>
          <w:sz w:val="20"/>
          <w:szCs w:val="20"/>
        </w:rPr>
        <w:t xml:space="preserve"> Information Systems</w:t>
      </w:r>
      <w:r w:rsidR="001640C9">
        <w:rPr>
          <w:b/>
          <w:sz w:val="20"/>
          <w:szCs w:val="20"/>
        </w:rPr>
        <w:t>"</w:t>
      </w:r>
    </w:p>
    <w:p w14:paraId="2E4B267E" w14:textId="77777777" w:rsidR="00594DE6" w:rsidRDefault="00594DE6">
      <w:pPr>
        <w:jc w:val="center"/>
        <w:rPr>
          <w:b/>
          <w:sz w:val="20"/>
          <w:szCs w:val="20"/>
        </w:rPr>
      </w:pPr>
    </w:p>
    <w:tbl>
      <w:tblPr>
        <w:tblStyle w:val="ab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1839"/>
        <w:gridCol w:w="1134"/>
        <w:gridCol w:w="992"/>
        <w:gridCol w:w="295"/>
        <w:gridCol w:w="841"/>
        <w:gridCol w:w="856"/>
        <w:gridCol w:w="851"/>
        <w:gridCol w:w="1980"/>
      </w:tblGrid>
      <w:tr w:rsidR="00594DE6" w14:paraId="11614E5E" w14:textId="77777777" w:rsidTr="007A26C4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678E2" w14:textId="3E08DF6A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code</w:t>
            </w:r>
          </w:p>
        </w:tc>
        <w:tc>
          <w:tcPr>
            <w:tcW w:w="18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8697E" w14:textId="7BB2BE9F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titl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D620" w14:textId="22DE5A49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I</w:t>
            </w:r>
            <w:r w:rsidRPr="002655E7">
              <w:rPr>
                <w:b/>
                <w:sz w:val="20"/>
                <w:szCs w:val="20"/>
                <w:lang w:val="en"/>
              </w:rPr>
              <w:t xml:space="preserve">ndependent work of students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4AD0" w14:textId="77777777" w:rsidR="00594DE6" w:rsidRPr="002B4684" w:rsidRDefault="001640C9" w:rsidP="002F1A09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Number of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loans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4E874" w14:textId="3EDDE4F6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75C9" w14:textId="2EA62455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 xml:space="preserve">Independent work of student with teacher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</w:tr>
      <w:tr w:rsidR="00594DE6" w14:paraId="5626AB33" w14:textId="77777777" w:rsidTr="007A26C4">
        <w:trPr>
          <w:trHeight w:val="265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819A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D8915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09F3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618A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ctures (L)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FD36F" w14:textId="1216765D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Practical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training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P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1D2B" w14:textId="7BA1065A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oratory</w:t>
            </w:r>
            <w:r w:rsidR="001640C9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Lab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DE47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2139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94DE6" w14:paraId="1016A65D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29C79" w14:textId="15912D37" w:rsidR="00594DE6" w:rsidRPr="009C0C2C" w:rsidRDefault="009C0C2C" w:rsidP="009C0C2C">
            <w:pPr>
              <w:rPr>
                <w:bCs/>
                <w:sz w:val="20"/>
                <w:szCs w:val="20"/>
                <w:lang w:val="en-US"/>
              </w:rPr>
            </w:pPr>
            <w:r w:rsidRPr="009C0C2C">
              <w:rPr>
                <w:bCs/>
                <w:sz w:val="20"/>
                <w:szCs w:val="20"/>
                <w:lang w:val="en-US"/>
              </w:rPr>
              <w:t>PYP 3221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8960" w14:textId="64C9F40C" w:rsidR="00594DE6" w:rsidRPr="009C0C2C" w:rsidRDefault="009C0C2C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 xml:space="preserve"> Programming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8034B" w14:textId="32A46F84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2F870" w14:textId="39048425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1B043" w14:textId="7D4E644B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D06E" w14:textId="67699C68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000DA" w14:textId="59A227AF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C74" w14:textId="3CD93F9D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594DE6" w14:paraId="1D99DA03" w14:textId="77777777" w:rsidTr="007A26C4"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8F9F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Course Information</w:t>
            </w:r>
          </w:p>
        </w:tc>
      </w:tr>
      <w:tr w:rsidR="002B4684" w14:paraId="1B69FFFC" w14:textId="77777777" w:rsidTr="005C25D5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CCC" w14:textId="54E85E77" w:rsidR="002B4684" w:rsidRPr="00C9575B" w:rsidRDefault="00C957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Form of education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16E" w14:textId="72AB4AFC" w:rsidR="002B4684" w:rsidRDefault="00C9575B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 of course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4D234" w14:textId="23450000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lectures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0D52F" w14:textId="4631C210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practical training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F19B5" w14:textId="0AB42E9A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Form of final control</w:t>
            </w:r>
          </w:p>
        </w:tc>
      </w:tr>
      <w:tr w:rsidR="002B4684" w14:paraId="793396F8" w14:textId="77777777" w:rsidTr="00F04DD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E281C" w14:textId="128E43AC" w:rsidR="002B4684" w:rsidRPr="009C0C2C" w:rsidRDefault="00C957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Full-tim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A5918B" w14:textId="14C24071" w:rsidR="002B4684" w:rsidRDefault="009C0C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oretical, practical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2D07" w14:textId="7C68A859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-oriented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53D7" w14:textId="4B86862B" w:rsidR="002B4684" w:rsidRDefault="009C0C2C">
            <w:pPr>
              <w:jc w:val="center"/>
              <w:rPr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>Learn the concepts of the Python programming language and implement programs to strengthen practical skills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E20F7" w14:textId="716664DB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ten exam/Test</w:t>
            </w:r>
          </w:p>
        </w:tc>
      </w:tr>
      <w:tr w:rsidR="00594DE6" w14:paraId="24A353CE" w14:textId="77777777" w:rsidTr="007A26C4">
        <w:trPr>
          <w:trHeight w:val="214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9E41" w14:textId="09ADD9FB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cturer</w:t>
            </w:r>
            <w:r w:rsidR="007A26C4">
              <w:rPr>
                <w:b/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B0EB0" w14:textId="0F52317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ryukin Vladislav Igorevich</w:t>
            </w:r>
          </w:p>
        </w:tc>
        <w:tc>
          <w:tcPr>
            <w:tcW w:w="283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7F3F11" w14:textId="77777777" w:rsidR="00594DE6" w:rsidRDefault="00594DE6">
            <w:pPr>
              <w:jc w:val="center"/>
              <w:rPr>
                <w:sz w:val="20"/>
                <w:szCs w:val="20"/>
              </w:rPr>
            </w:pPr>
          </w:p>
        </w:tc>
      </w:tr>
      <w:tr w:rsidR="00594DE6" w:rsidRPr="009C0C2C" w14:paraId="78FCAC18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2DD81" w14:textId="77777777" w:rsidR="00594DE6" w:rsidRPr="007A26C4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86545" w14:textId="2AD9B5F1" w:rsidR="00594DE6" w:rsidRPr="009C0C2C" w:rsidRDefault="00F458A4">
            <w:pPr>
              <w:jc w:val="both"/>
              <w:rPr>
                <w:sz w:val="20"/>
                <w:szCs w:val="20"/>
                <w:lang w:val="kk-KZ"/>
              </w:rPr>
            </w:pPr>
            <w:hyperlink r:id="rId7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9C0C2C" w:rsidRPr="009C0C2C">
              <w:rPr>
                <w:sz w:val="20"/>
                <w:szCs w:val="20"/>
                <w:lang w:val="kk-KZ" w:eastAsia="ru-RU"/>
              </w:rPr>
              <w:t xml:space="preserve"> , </w:t>
            </w:r>
            <w:hyperlink r:id="rId8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A1E5E0" w14:textId="77777777" w:rsidR="00594DE6" w:rsidRPr="009C0C2C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594DE6" w14:paraId="2D89269C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3203D" w14:textId="5E2D8B00" w:rsidR="00594DE6" w:rsidRPr="00C9575B" w:rsidRDefault="00C9575B">
            <w:pPr>
              <w:rPr>
                <w:b/>
                <w:sz w:val="20"/>
                <w:szCs w:val="20"/>
                <w:lang w:val="kk-KZ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Telephone number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88007" w14:textId="4DA6B33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6B68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4ED4556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d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820"/>
        <w:gridCol w:w="3543"/>
      </w:tblGrid>
      <w:tr w:rsidR="00594DE6" w14:paraId="7867D6CE" w14:textId="77777777" w:rsidTr="007A26C4">
        <w:tc>
          <w:tcPr>
            <w:tcW w:w="2127" w:type="dxa"/>
            <w:shd w:val="clear" w:color="auto" w:fill="auto"/>
          </w:tcPr>
          <w:p w14:paraId="42DCF270" w14:textId="3E92A080" w:rsidR="00594DE6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Aim of course</w:t>
            </w:r>
          </w:p>
        </w:tc>
        <w:tc>
          <w:tcPr>
            <w:tcW w:w="4820" w:type="dxa"/>
            <w:shd w:val="clear" w:color="auto" w:fill="auto"/>
          </w:tcPr>
          <w:p w14:paraId="314D77FF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cted Training Results (RO)</w:t>
            </w:r>
            <w:r w:rsidR="00AC0B9C">
              <w:rPr>
                <w:b/>
                <w:sz w:val="20"/>
                <w:szCs w:val="20"/>
                <w:lang w:val="kk-KZ"/>
              </w:rPr>
              <w:t xml:space="preserve"> *</w:t>
            </w:r>
          </w:p>
          <w:p w14:paraId="04014C27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As a result of the study of the discipline, the student will be able to:</w:t>
            </w:r>
          </w:p>
        </w:tc>
        <w:tc>
          <w:tcPr>
            <w:tcW w:w="3543" w:type="dxa"/>
            <w:shd w:val="clear" w:color="auto" w:fill="auto"/>
          </w:tcPr>
          <w:p w14:paraId="40D337D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icators of RO achievement (ID)</w:t>
            </w:r>
          </w:p>
          <w:p w14:paraId="02119AA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for each thrust reverser not less than</w:t>
            </w:r>
            <w:r w:rsidRPr="00CF26E9">
              <w:rPr>
                <w:color w:val="000000" w:themeColor="text1"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indicators)</w:t>
            </w:r>
          </w:p>
        </w:tc>
      </w:tr>
      <w:tr w:rsidR="005E7456" w14:paraId="6108BEC8" w14:textId="77777777" w:rsidTr="007A26C4">
        <w:trPr>
          <w:trHeight w:val="152"/>
        </w:trPr>
        <w:tc>
          <w:tcPr>
            <w:tcW w:w="2127" w:type="dxa"/>
            <w:vMerge w:val="restart"/>
            <w:shd w:val="clear" w:color="auto" w:fill="auto"/>
          </w:tcPr>
          <w:p w14:paraId="42A8959F" w14:textId="79612B65" w:rsidR="005E7456" w:rsidRPr="00203BFD" w:rsidRDefault="009C0C2C">
            <w:pPr>
              <w:jc w:val="both"/>
              <w:rPr>
                <w:b/>
                <w:sz w:val="20"/>
                <w:szCs w:val="20"/>
              </w:rPr>
            </w:pPr>
            <w:r w:rsidRPr="00203BFD">
              <w:rPr>
                <w:sz w:val="20"/>
                <w:szCs w:val="20"/>
                <w:lang w:eastAsia="ru-RU"/>
              </w:rPr>
              <w:t>This course is aimed at studying the concepts of the Python programming language, as well as understanding their practical implementation by solving real problems of various complexity.</w:t>
            </w:r>
          </w:p>
        </w:tc>
        <w:tc>
          <w:tcPr>
            <w:tcW w:w="4820" w:type="dxa"/>
            <w:vMerge w:val="restart"/>
            <w:shd w:val="clear" w:color="auto" w:fill="auto"/>
          </w:tcPr>
          <w:p w14:paraId="5880DE2F" w14:textId="16B88A7F" w:rsidR="00B47334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color w:val="000000"/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cognitive) Know the theoretical and methodological concepts of Python</w:t>
            </w:r>
          </w:p>
          <w:p w14:paraId="62D8A0B7" w14:textId="77777777" w:rsidR="00A46B07" w:rsidRPr="00C913C1" w:rsidRDefault="00A46B07" w:rsidP="0081360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543" w:type="dxa"/>
            <w:shd w:val="clear" w:color="auto" w:fill="auto"/>
          </w:tcPr>
          <w:p w14:paraId="2B9A7F0C" w14:textId="41AE7B2F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1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ability to create basic and advanced programs on Python</w:t>
            </w:r>
          </w:p>
        </w:tc>
      </w:tr>
      <w:tr w:rsidR="005E7456" w14:paraId="4FFF260B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278BED2D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E16AE1D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722756A" w14:textId="375D8E5E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2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Know the characteristics of classes and objects, as well as the paradigms of PLO: inheritance, encapsulation, polymorphism and abstraction</w:t>
            </w:r>
          </w:p>
        </w:tc>
      </w:tr>
      <w:tr w:rsidR="005E7456" w14:paraId="439E8F9A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0A63593A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062C8C2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8BC8748" w14:textId="65B9A3A5" w:rsidR="005E7456" w:rsidRPr="00A76C4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3</w:t>
            </w:r>
            <w:r w:rsidR="00A76C4D">
              <w:rPr>
                <w:sz w:val="20"/>
                <w:szCs w:val="20"/>
              </w:rPr>
              <w:t xml:space="preserve"> Knowledge of </w:t>
            </w:r>
            <w:r w:rsidR="00A76C4D">
              <w:rPr>
                <w:sz w:val="20"/>
                <w:szCs w:val="20"/>
                <w:lang w:val="en-US"/>
              </w:rPr>
              <w:t>Python Application Development Methods</w:t>
            </w:r>
          </w:p>
        </w:tc>
      </w:tr>
      <w:tr w:rsidR="005E7456" w14:paraId="1B694646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4F7D47F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657C4BD0" w14:textId="54F3E2CC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functional)</w:t>
            </w:r>
            <w:r w:rsidRPr="009C0C2C">
              <w:rPr>
                <w:sz w:val="20"/>
                <w:szCs w:val="20"/>
                <w:lang w:val="kk-KZ" w:eastAsia="ru-RU"/>
              </w:rPr>
              <w:t xml:space="preserve"> Application of knowledge on</w:t>
            </w:r>
            <w:r w:rsidRPr="009C0C2C">
              <w:rPr>
                <w:sz w:val="20"/>
                <w:szCs w:val="20"/>
                <w:lang w:eastAsia="ru-RU"/>
              </w:rPr>
              <w:t xml:space="preserve"> working with libraries NumPy, Pandas and Matplotlib</w:t>
            </w:r>
          </w:p>
          <w:p w14:paraId="229FE5E7" w14:textId="3859BB89" w:rsidR="009C0C2C" w:rsidRPr="009C0C2C" w:rsidRDefault="009C0C2C" w:rsidP="009C0C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B43999F" w14:textId="6266A63E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1</w:t>
            </w:r>
            <w:r w:rsidR="00A76C4D">
              <w:rPr>
                <w:sz w:val="20"/>
                <w:szCs w:val="20"/>
                <w:lang w:val="kk-KZ" w:eastAsia="ru-RU"/>
              </w:rPr>
              <w:t xml:space="preserve"> Develop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programs to create and visualize datasets in an integrated Python environment</w:t>
            </w:r>
          </w:p>
        </w:tc>
      </w:tr>
      <w:tr w:rsidR="005E7456" w14:paraId="3018DD82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0B9B948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6005CE6E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59CD328B" w14:textId="4DD37141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2</w:t>
            </w:r>
            <w:r w:rsidR="00A76C4D">
              <w:rPr>
                <w:color w:val="000000"/>
                <w:sz w:val="20"/>
                <w:szCs w:val="20"/>
              </w:rPr>
              <w:t xml:space="preserve"> Using Libraries to Work with Data</w:t>
            </w:r>
          </w:p>
        </w:tc>
      </w:tr>
      <w:tr w:rsidR="005E7456" w14:paraId="72C1935E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4F683F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403270D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A204345" w14:textId="7599B08C" w:rsidR="005E7456" w:rsidRPr="005E7456" w:rsidRDefault="00A76C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>2.3developing multifunctional applications that both developers and users understand</w:t>
            </w:r>
          </w:p>
        </w:tc>
      </w:tr>
      <w:tr w:rsidR="005E7456" w14:paraId="4369BC74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073F6D2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274BD361" w14:textId="7571CBCF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b/>
                <w:bCs/>
                <w:sz w:val="20"/>
                <w:szCs w:val="20"/>
                <w:lang w:eastAsia="ru-RU"/>
              </w:rPr>
              <w:t>(</w:t>
            </w:r>
            <w:r w:rsidRPr="009C0C2C">
              <w:rPr>
                <w:sz w:val="20"/>
                <w:szCs w:val="20"/>
                <w:lang w:eastAsia="ru-RU"/>
              </w:rPr>
              <w:t>functional) Developing programs of various complexity levels: from a simple console to a product of academic and industrial importance.</w:t>
            </w:r>
          </w:p>
        </w:tc>
        <w:tc>
          <w:tcPr>
            <w:tcW w:w="3543" w:type="dxa"/>
            <w:shd w:val="clear" w:color="auto" w:fill="auto"/>
          </w:tcPr>
          <w:p w14:paraId="22F8F207" w14:textId="6417581D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Be able to connect to databases and files for information input and output</w:t>
            </w:r>
          </w:p>
        </w:tc>
      </w:tr>
      <w:tr w:rsidR="005E7456" w14:paraId="46AF148D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A6F73A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0B57CE7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D858794" w14:textId="35F2FF17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2</w:t>
            </w:r>
            <w:r w:rsidR="00A76C4D">
              <w:rPr>
                <w:color w:val="000000"/>
                <w:sz w:val="20"/>
                <w:szCs w:val="20"/>
              </w:rPr>
              <w:t xml:space="preserve"> Be able to configure applications</w:t>
            </w:r>
          </w:p>
        </w:tc>
      </w:tr>
      <w:tr w:rsidR="005E7456" w14:paraId="1AF4BBD6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5B4529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1D258BB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DA2D5E6" w14:textId="431875E6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3</w:t>
            </w:r>
            <w:r w:rsidR="00A76C4D">
              <w:rPr>
                <w:color w:val="000000"/>
                <w:sz w:val="20"/>
                <w:szCs w:val="20"/>
              </w:rPr>
              <w:t xml:space="preserve"> Be able to create applications on</w:t>
            </w:r>
            <w:r w:rsidR="00A76C4D">
              <w:rPr>
                <w:color w:val="000000"/>
                <w:sz w:val="20"/>
                <w:szCs w:val="20"/>
                <w:lang w:val="en-US"/>
              </w:rPr>
              <w:t xml:space="preserve"> Python</w:t>
            </w:r>
          </w:p>
        </w:tc>
      </w:tr>
      <w:tr w:rsidR="005E7456" w14:paraId="5376E6D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9D6CE25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00AF2D46" w14:textId="5FA3200E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Building complex, multifunctional applications</w:t>
            </w:r>
          </w:p>
        </w:tc>
        <w:tc>
          <w:tcPr>
            <w:tcW w:w="3543" w:type="dxa"/>
            <w:shd w:val="clear" w:color="auto" w:fill="auto"/>
          </w:tcPr>
          <w:p w14:paraId="5B688303" w14:textId="7D1070FD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Creating Application Charts with Information Processing and Storage Methods</w:t>
            </w:r>
          </w:p>
        </w:tc>
      </w:tr>
      <w:tr w:rsidR="005E7456" w14:paraId="59F5E46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1383198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77826B1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771206E" w14:textId="43A32168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constructing interaction of various structural elements between each other</w:t>
            </w:r>
          </w:p>
        </w:tc>
      </w:tr>
      <w:tr w:rsidR="005E7456" w14:paraId="5E644874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948A92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038DED33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6D1818F" w14:textId="00D8095C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  <w:r w:rsidR="00A76C4D">
              <w:rPr>
                <w:sz w:val="20"/>
                <w:szCs w:val="20"/>
              </w:rPr>
              <w:t xml:space="preserve"> Modifying and Editing Applications</w:t>
            </w:r>
          </w:p>
        </w:tc>
      </w:tr>
      <w:tr w:rsidR="005E7456" w14:paraId="3F806175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83C6D92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5144554D" w14:textId="1531E4FE" w:rsidR="005E7456" w:rsidRPr="00203BF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5.</w:t>
            </w:r>
            <w:r w:rsidR="00203BFD">
              <w:rPr>
                <w:sz w:val="20"/>
                <w:szCs w:val="20"/>
              </w:rPr>
              <w:t xml:space="preserve"> Creating Web Applications on</w:t>
            </w:r>
            <w:r w:rsidR="00203BFD">
              <w:rPr>
                <w:sz w:val="20"/>
                <w:szCs w:val="20"/>
                <w:lang w:val="en-US"/>
              </w:rPr>
              <w:t xml:space="preserve"> Python</w:t>
            </w:r>
          </w:p>
        </w:tc>
        <w:tc>
          <w:tcPr>
            <w:tcW w:w="3543" w:type="dxa"/>
            <w:shd w:val="clear" w:color="auto" w:fill="auto"/>
          </w:tcPr>
          <w:p w14:paraId="45894DF4" w14:textId="1E9309D1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03BFD">
              <w:rPr>
                <w:sz w:val="20"/>
                <w:szCs w:val="20"/>
              </w:rPr>
              <w:t xml:space="preserve"> Create a New Web Application</w:t>
            </w:r>
          </w:p>
        </w:tc>
      </w:tr>
      <w:tr w:rsidR="005E7456" w14:paraId="22154C3B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B279AD9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796C4C66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ABBCF87" w14:textId="30EAEDD8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</w:t>
            </w:r>
            <w:r w:rsidR="00203BFD">
              <w:rPr>
                <w:sz w:val="20"/>
                <w:szCs w:val="20"/>
              </w:rPr>
              <w:t xml:space="preserve"> connect the database to the web application</w:t>
            </w:r>
          </w:p>
        </w:tc>
      </w:tr>
      <w:tr w:rsidR="005E7456" w14:paraId="2150B79C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261A334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562DD4F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7505EC7" w14:textId="58F8CF06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 w:rsidR="00203BFD">
              <w:rPr>
                <w:sz w:val="20"/>
                <w:szCs w:val="20"/>
              </w:rPr>
              <w:t xml:space="preserve"> Change the Design of a Web Application Using a Stylesheet</w:t>
            </w:r>
          </w:p>
        </w:tc>
      </w:tr>
      <w:tr w:rsidR="00594DE6" w14:paraId="5B6AFE7C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0A1CE" w14:textId="660B753C" w:rsidR="00594DE6" w:rsidRDefault="0098547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6C3647" w14:textId="5112D741" w:rsidR="00594DE6" w:rsidRPr="001B221E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sz w:val="20"/>
                <w:szCs w:val="20"/>
                <w:lang w:val="kk-KZ" w:eastAsia="ru-RU"/>
              </w:rPr>
              <w:t>Fundamentals of</w:t>
            </w:r>
            <w:r w:rsidRPr="003F398B">
              <w:rPr>
                <w:sz w:val="20"/>
                <w:szCs w:val="20"/>
                <w:lang w:eastAsia="ru-RU"/>
              </w:rPr>
              <w:t xml:space="preserve"> Information Systems</w:t>
            </w:r>
          </w:p>
        </w:tc>
      </w:tr>
      <w:tr w:rsidR="00594DE6" w14:paraId="286B76E4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1B9D5" w14:textId="78B48C66" w:rsidR="00594DE6" w:rsidRDefault="0098547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lastRenderedPageBreak/>
              <w:t>Post requisites</w:t>
            </w:r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F199" w14:textId="6A3141CE" w:rsidR="00594DE6" w:rsidRDefault="001B221E">
            <w:pPr>
              <w:rPr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 xml:space="preserve">Python </w:t>
            </w:r>
            <w:r>
              <w:rPr>
                <w:sz w:val="20"/>
                <w:szCs w:val="20"/>
                <w:lang w:val="en-US" w:eastAsia="ru-RU"/>
              </w:rPr>
              <w:t>Web Applications in Django and Flask</w:t>
            </w:r>
          </w:p>
        </w:tc>
      </w:tr>
      <w:tr w:rsidR="00594DE6" w14:paraId="6E1F3DBE" w14:textId="77777777" w:rsidTr="007A26C4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7D761" w14:textId="27E3F3F5" w:rsidR="0081360F" w:rsidRPr="00293058" w:rsidRDefault="0098547F" w:rsidP="00E17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2655E7">
              <w:rPr>
                <w:rFonts w:eastAsia="Calibri"/>
                <w:b/>
                <w:sz w:val="20"/>
                <w:szCs w:val="20"/>
                <w:lang w:val="en-US"/>
              </w:rPr>
              <w:t>Information resources</w:t>
            </w:r>
            <w:r w:rsidRPr="002871FC">
              <w:rPr>
                <w:rStyle w:val="shorttext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Style w:val="shorttext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A9DB0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Literature:</w:t>
            </w:r>
          </w:p>
          <w:p w14:paraId="6E401C1C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Basic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2C8360B3" w14:textId="7777777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for Everybody: Exploring Data in Python 3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r. Charles Russell Severance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Sue Blumenberg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Elliott Hauser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Aimee Andrion</w:t>
            </w:r>
            <w:r w:rsidRPr="002B0205">
              <w:rPr>
                <w:rStyle w:val="contribution"/>
                <w:b w:val="0"/>
                <w:sz w:val="20"/>
                <w:szCs w:val="20"/>
                <w:lang w:val="en-US"/>
              </w:rPr>
              <w:t>,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 xml:space="preserve"> 2016</w:t>
            </w:r>
          </w:p>
          <w:p w14:paraId="472176B0" w14:textId="7777777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Cookbook: Recipes for Mastering Python 3</w:t>
            </w:r>
            <w:r w:rsidRPr="002B0205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3rd Edition, Kindle Edition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avid Beazley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-declarative"/>
                <w:b w:val="0"/>
                <w:sz w:val="20"/>
                <w:szCs w:val="20"/>
                <w:lang w:val="en-US"/>
              </w:rPr>
              <w:t xml:space="preserve"> Brian K. Jones</w:t>
            </w:r>
            <w:r w:rsidRPr="002B0205">
              <w:rPr>
                <w:b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sz w:val="20"/>
                <w:szCs w:val="20"/>
                <w:lang w:val="en-US"/>
              </w:rPr>
              <w:t xml:space="preserve"> 2013</w:t>
            </w:r>
          </w:p>
          <w:p w14:paraId="69D31899" w14:textId="77777777" w:rsidR="001B221E" w:rsidRPr="00334FD1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sz w:val="20"/>
                <w:szCs w:val="20"/>
                <w:lang w:val="en-US"/>
              </w:rPr>
              <w:t>Advanced Python Development: Using Powerful Language Features in Real-World Applications</w:t>
            </w:r>
            <w:r w:rsidRPr="00334FD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1st ed. Edition</w:t>
            </w:r>
            <w:r w:rsidRPr="00334FD1">
              <w:rPr>
                <w:b w:val="0"/>
                <w:sz w:val="20"/>
                <w:szCs w:val="20"/>
              </w:rPr>
              <w:t xml:space="preserve"> by</w:t>
            </w:r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</w:t>
            </w:r>
          </w:p>
          <w:p w14:paraId="62639D8A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</w:p>
          <w:p w14:paraId="229FAFEB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Additional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32C9CB7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41850A39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sz w:val="20"/>
                <w:szCs w:val="20"/>
                <w:lang w:val="en-US"/>
              </w:rPr>
              <w:t>, 2021</w:t>
            </w:r>
          </w:p>
          <w:p w14:paraId="27E5FC35" w14:textId="77777777" w:rsidR="001B221E" w:rsidRPr="00B21D70" w:rsidRDefault="001B221E" w:rsidP="001B221E">
            <w:pPr>
              <w:jc w:val="both"/>
              <w:rPr>
                <w:lang w:val="en-US" w:eastAsia="ru-RU"/>
              </w:rPr>
            </w:pPr>
          </w:p>
          <w:p w14:paraId="3D094C61" w14:textId="77777777" w:rsidR="001B221E" w:rsidRPr="00F80664" w:rsidRDefault="001B221E" w:rsidP="001B221E">
            <w:pPr>
              <w:ind w:right="400"/>
              <w:jc w:val="both"/>
              <w:rPr>
                <w:lang w:val="kk-KZ"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Resources</w:t>
            </w:r>
            <w:r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8C3F7E3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Software and Internet Resources:</w:t>
            </w:r>
          </w:p>
          <w:p w14:paraId="0109805B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Python IDE, Anaconda Navigator Python, Microsoft Visual Studio, SQL Lite, Microsoft SQL Server, Microsoft Office Word, WinRAR, WordPad, Power Point, Adobe Reader, Paint.</w:t>
            </w:r>
          </w:p>
          <w:p w14:paraId="648DE212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</w:p>
          <w:p w14:paraId="3226C387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Online accessibility</w:t>
            </w:r>
            <w:r w:rsidRPr="003F398B">
              <w:rPr>
                <w:sz w:val="20"/>
                <w:szCs w:val="20"/>
                <w:lang w:eastAsia="ru-RU"/>
              </w:rPr>
              <w:t>: additional training materials, homework and projects can be found</w:t>
            </w:r>
            <w:r>
              <w:rPr>
                <w:sz w:val="20"/>
                <w:szCs w:val="20"/>
                <w:lang w:val="kk-KZ" w:eastAsia="ru-RU"/>
              </w:rPr>
              <w:t xml:space="preserve"> in UMCD</w:t>
            </w:r>
            <w:r w:rsidRPr="003F398B">
              <w:rPr>
                <w:sz w:val="20"/>
                <w:szCs w:val="20"/>
                <w:lang w:eastAsia="ru-RU"/>
              </w:rPr>
              <w:t xml:space="preserve"> on univer.kaznu.kz.</w:t>
            </w:r>
          </w:p>
          <w:p w14:paraId="4CFF02E7" w14:textId="6269B7BC" w:rsidR="005A2291" w:rsidRDefault="005A2291" w:rsidP="005A2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</w:tbl>
    <w:p w14:paraId="3F909C7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Style w:val="ae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8363"/>
      </w:tblGrid>
      <w:tr w:rsidR="00594DE6" w14:paraId="1F39F664" w14:textId="77777777" w:rsidTr="00CC5067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06DA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policy of the course in the context of university moral and ethical values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FDF64" w14:textId="69A80C28" w:rsidR="00594DE6" w:rsidRDefault="001B221E" w:rsidP="001B221E">
            <w:pPr>
              <w:rPr>
                <w:sz w:val="20"/>
                <w:szCs w:val="20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Rules of academic behavior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You should prepare for each class in advance according to the schedule below. The task must be completed before the class in which the topic is discussed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Academic values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>1. Laboratory classes</w:t>
            </w:r>
            <w:r>
              <w:rPr>
                <w:sz w:val="20"/>
                <w:szCs w:val="20"/>
                <w:lang w:val="kk-KZ" w:eastAsia="ru-RU"/>
              </w:rPr>
              <w:t xml:space="preserve"> and CCF</w:t>
            </w:r>
            <w:r w:rsidRPr="003F398B">
              <w:rPr>
                <w:sz w:val="20"/>
                <w:szCs w:val="20"/>
                <w:lang w:eastAsia="ru-RU"/>
              </w:rPr>
              <w:t xml:space="preserve"> shall be</w:t>
            </w:r>
            <w:r>
              <w:rPr>
                <w:sz w:val="20"/>
                <w:szCs w:val="20"/>
                <w:lang w:val="kk-KZ" w:eastAsia="ru-RU"/>
              </w:rPr>
              <w:t xml:space="preserve"> performed on their own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Plagiarism, forgery of documents, the use of cheats, writing off at all stages of knowledge control are unacceptable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Students with disabilities can receive counseling via e-mail - </w:t>
            </w:r>
            <w:hyperlink r:id="rId9" w:history="1">
              <w:r w:rsidR="00CC5067" w:rsidRPr="00A147B9">
                <w:rPr>
                  <w:rStyle w:val="af9"/>
                  <w:sz w:val="20"/>
                  <w:szCs w:val="20"/>
                  <w:lang w:eastAsia="ru-RU"/>
                </w:rPr>
                <w:t>vladislav.karyukin@gmail.com</w:t>
              </w:r>
            </w:hyperlink>
          </w:p>
        </w:tc>
      </w:tr>
      <w:tr w:rsidR="00594DE6" w14:paraId="442351FD" w14:textId="77777777" w:rsidTr="00CC5067">
        <w:trPr>
          <w:trHeight w:val="5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25EF" w14:textId="426F18D4" w:rsidR="00594DE6" w:rsidRDefault="00CC5067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Evaluation and attestation policy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1AA6A" w14:textId="61AE678E" w:rsidR="00594DE6" w:rsidRDefault="00CC5067">
            <w:pPr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>Criteria</w:t>
            </w:r>
            <w:r w:rsidRPr="002655E7">
              <w:rPr>
                <w:b/>
                <w:sz w:val="20"/>
                <w:szCs w:val="20"/>
                <w:lang w:val="en-US"/>
              </w:rPr>
              <w:t>-</w:t>
            </w:r>
            <w:r w:rsidRPr="002655E7">
              <w:rPr>
                <w:b/>
                <w:sz w:val="20"/>
                <w:szCs w:val="20"/>
                <w:lang w:val="en"/>
              </w:rPr>
              <w:t>based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"/>
              </w:rPr>
              <w:t>evaluation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: evaluation of training results by descriptors (verification of competencies formation on intermediate control and exams). </w:t>
            </w:r>
            <w:r w:rsidR="001B221E" w:rsidRPr="003F398B">
              <w:rPr>
                <w:lang w:eastAsia="ru-RU"/>
              </w:rPr>
              <w:br/>
            </w:r>
            <w:r w:rsidRPr="002655E7">
              <w:rPr>
                <w:b/>
                <w:sz w:val="20"/>
                <w:szCs w:val="20"/>
                <w:lang w:val="en"/>
              </w:rPr>
              <w:t>Summative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"/>
              </w:rPr>
              <w:t>evaluation</w:t>
            </w:r>
            <w:r w:rsidR="001B221E"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evaluation of activity in lessons</w:t>
            </w:r>
            <w:r w:rsidR="001B221E">
              <w:rPr>
                <w:sz w:val="20"/>
                <w:szCs w:val="20"/>
                <w:lang w:eastAsia="ru-RU"/>
              </w:rPr>
              <w:t>,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evaluation of completed task.</w:t>
            </w:r>
          </w:p>
        </w:tc>
      </w:tr>
    </w:tbl>
    <w:p w14:paraId="1A0D3A91" w14:textId="77777777" w:rsidR="00594DE6" w:rsidRDefault="00594DE6">
      <w:pPr>
        <w:jc w:val="center"/>
        <w:rPr>
          <w:b/>
          <w:sz w:val="20"/>
          <w:szCs w:val="20"/>
        </w:rPr>
      </w:pPr>
    </w:p>
    <w:p w14:paraId="088C967C" w14:textId="77777777" w:rsidR="00594DE6" w:rsidRDefault="001640C9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Training course content implementation calendar (schedule)</w:t>
      </w:r>
    </w:p>
    <w:p w14:paraId="1475C34E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tbl>
      <w:tblPr>
        <w:tblStyle w:val="af8"/>
        <w:tblW w:w="10225" w:type="dxa"/>
        <w:tblInd w:w="-572" w:type="dxa"/>
        <w:tblLook w:val="04A0" w:firstRow="1" w:lastRow="0" w:firstColumn="1" w:lastColumn="0" w:noHBand="0" w:noVBand="1"/>
      </w:tblPr>
      <w:tblGrid>
        <w:gridCol w:w="968"/>
        <w:gridCol w:w="7322"/>
        <w:gridCol w:w="928"/>
        <w:gridCol w:w="1007"/>
      </w:tblGrid>
      <w:tr w:rsidR="00D36DBD" w14:paraId="1BC204B1" w14:textId="77777777" w:rsidTr="003A4E0C">
        <w:tc>
          <w:tcPr>
            <w:tcW w:w="971" w:type="dxa"/>
          </w:tcPr>
          <w:p w14:paraId="04D239EB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Week</w:t>
            </w:r>
          </w:p>
        </w:tc>
        <w:tc>
          <w:tcPr>
            <w:tcW w:w="7393" w:type="dxa"/>
          </w:tcPr>
          <w:p w14:paraId="100490CA" w14:textId="0A7A7AB9" w:rsidR="00D36DBD" w:rsidRPr="00CC5067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r w:rsidRPr="003A4E0C">
              <w:rPr>
                <w:b/>
                <w:sz w:val="20"/>
                <w:szCs w:val="20"/>
              </w:rPr>
              <w:t xml:space="preserve">Topic </w:t>
            </w:r>
            <w:r w:rsidR="00CC5067">
              <w:rPr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850" w:type="dxa"/>
          </w:tcPr>
          <w:p w14:paraId="1A335380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Number of hours</w:t>
            </w:r>
          </w:p>
        </w:tc>
        <w:tc>
          <w:tcPr>
            <w:tcW w:w="1011" w:type="dxa"/>
          </w:tcPr>
          <w:p w14:paraId="3E171F3B" w14:textId="77777777" w:rsidR="00D36DBD" w:rsidRPr="003A4E0C" w:rsidRDefault="00D36DBD" w:rsidP="003A4E0C">
            <w:pPr>
              <w:tabs>
                <w:tab w:val="left" w:pos="1276"/>
              </w:tabs>
              <w:ind w:left="-68" w:firstLine="26"/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Max.</w:t>
            </w:r>
          </w:p>
          <w:p w14:paraId="1815EA16" w14:textId="77777777" w:rsidR="00D36DBD" w:rsidRPr="003A4E0C" w:rsidRDefault="00D36DBD" w:rsidP="003A4E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A4E0C">
              <w:rPr>
                <w:b/>
                <w:sz w:val="20"/>
                <w:szCs w:val="20"/>
              </w:rPr>
              <w:t>score</w:t>
            </w:r>
            <w:r w:rsidR="00AC0B9C" w:rsidRPr="003A4E0C">
              <w:rPr>
                <w:b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D36DBD" w14:paraId="2052F689" w14:textId="77777777" w:rsidTr="00BB32DC">
        <w:tc>
          <w:tcPr>
            <w:tcW w:w="10225" w:type="dxa"/>
            <w:gridSpan w:val="4"/>
          </w:tcPr>
          <w:p w14:paraId="52991564" w14:textId="012BB1FE" w:rsidR="00D36DBD" w:rsidRPr="001B221E" w:rsidRDefault="00D36DBD" w:rsidP="001B221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dule</w:t>
            </w:r>
            <w:r w:rsidR="008A0AFD">
              <w:rPr>
                <w:b/>
                <w:sz w:val="20"/>
                <w:szCs w:val="20"/>
              </w:rPr>
              <w:t xml:space="preserve"> 1</w:t>
            </w:r>
            <w:r w:rsidR="001B221E">
              <w:rPr>
                <w:b/>
                <w:sz w:val="20"/>
                <w:szCs w:val="20"/>
              </w:rPr>
              <w:t xml:space="preserve"> Python Programming</w:t>
            </w:r>
            <w:r w:rsidR="008A0AFD">
              <w:rPr>
                <w:b/>
                <w:sz w:val="20"/>
                <w:szCs w:val="20"/>
                <w:lang w:val="kk-KZ"/>
              </w:rPr>
              <w:t xml:space="preserve"> Basics</w:t>
            </w:r>
          </w:p>
          <w:p w14:paraId="55D67BA9" w14:textId="77777777" w:rsidR="00001D00" w:rsidRPr="00D36DBD" w:rsidRDefault="00001D00" w:rsidP="00B04479">
            <w:pPr>
              <w:tabs>
                <w:tab w:val="left" w:pos="1276"/>
              </w:tabs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BB32DC" w14:paraId="54CBA4B6" w14:textId="77777777" w:rsidTr="003A4E0C">
        <w:tc>
          <w:tcPr>
            <w:tcW w:w="971" w:type="dxa"/>
            <w:vMerge w:val="restart"/>
          </w:tcPr>
          <w:p w14:paraId="29C8AE14" w14:textId="77777777" w:rsidR="00BB32DC" w:rsidRPr="00D36DBD" w:rsidRDefault="00BB32D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1</w:t>
            </w:r>
          </w:p>
        </w:tc>
        <w:tc>
          <w:tcPr>
            <w:tcW w:w="7393" w:type="dxa"/>
          </w:tcPr>
          <w:p w14:paraId="12CAF39C" w14:textId="6377B8C6" w:rsidR="00BB32DC" w:rsidRDefault="00BB32DC" w:rsidP="00BB32D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Introduction to Python</w:t>
            </w:r>
          </w:p>
        </w:tc>
        <w:tc>
          <w:tcPr>
            <w:tcW w:w="850" w:type="dxa"/>
          </w:tcPr>
          <w:p w14:paraId="0EF05FF2" w14:textId="57A91E0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69D8A33" w14:textId="1E557AE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B6E509D" w14:textId="77777777" w:rsidTr="003A4E0C">
        <w:tc>
          <w:tcPr>
            <w:tcW w:w="971" w:type="dxa"/>
            <w:vMerge/>
          </w:tcPr>
          <w:p w14:paraId="63AE84A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23FFD1" w14:textId="42D4338B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Basic Number Operations</w:t>
            </w:r>
          </w:p>
        </w:tc>
        <w:tc>
          <w:tcPr>
            <w:tcW w:w="850" w:type="dxa"/>
          </w:tcPr>
          <w:p w14:paraId="3519D19D" w14:textId="0DF1C112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A8B41F6" w14:textId="7098ACDB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6304A91" w14:textId="77777777" w:rsidTr="003A4E0C">
        <w:tc>
          <w:tcPr>
            <w:tcW w:w="971" w:type="dxa"/>
            <w:vMerge w:val="restart"/>
          </w:tcPr>
          <w:p w14:paraId="22174D23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2</w:t>
            </w:r>
          </w:p>
        </w:tc>
        <w:tc>
          <w:tcPr>
            <w:tcW w:w="7393" w:type="dxa"/>
          </w:tcPr>
          <w:p w14:paraId="72F6F0BC" w14:textId="28268886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2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Programming on Python</w:t>
            </w:r>
          </w:p>
        </w:tc>
        <w:tc>
          <w:tcPr>
            <w:tcW w:w="850" w:type="dxa"/>
          </w:tcPr>
          <w:p w14:paraId="067E3EE8" w14:textId="076EA1F7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43FFF42" w14:textId="002719FF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AE720BC" w14:textId="77777777" w:rsidTr="003A4E0C">
        <w:tc>
          <w:tcPr>
            <w:tcW w:w="971" w:type="dxa"/>
            <w:vMerge/>
          </w:tcPr>
          <w:p w14:paraId="32B85EC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18FF63" w14:textId="171774AF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2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Python Input and Output</w:t>
            </w:r>
          </w:p>
        </w:tc>
        <w:tc>
          <w:tcPr>
            <w:tcW w:w="850" w:type="dxa"/>
          </w:tcPr>
          <w:p w14:paraId="680A65E9" w14:textId="3A483BB3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1F47987" w14:textId="2FDDFCEA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532D453B" w14:textId="77777777" w:rsidTr="003A4E0C">
        <w:tc>
          <w:tcPr>
            <w:tcW w:w="971" w:type="dxa"/>
            <w:vMerge/>
          </w:tcPr>
          <w:p w14:paraId="1FDFAD55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28D8E81" w14:textId="7A30B61E" w:rsidR="00FD34D0" w:rsidRPr="00FD34D0" w:rsidRDefault="00CC5067" w:rsidP="002B4684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Consultation on the implementation of </w:t>
            </w:r>
            <w:r>
              <w:rPr>
                <w:sz w:val="20"/>
                <w:szCs w:val="20"/>
                <w:lang w:val="en-US" w:eastAsia="ru-RU"/>
              </w:rPr>
              <w:t xml:space="preserve">IWS </w:t>
            </w:r>
            <w:r w:rsidR="001B221E" w:rsidRPr="003F398B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50" w:type="dxa"/>
          </w:tcPr>
          <w:p w14:paraId="5BA0A05C" w14:textId="2DD944A5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C34DDC9" w14:textId="79041CFE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4214077" w14:textId="77777777" w:rsidTr="003A4E0C">
        <w:tc>
          <w:tcPr>
            <w:tcW w:w="971" w:type="dxa"/>
            <w:vMerge w:val="restart"/>
          </w:tcPr>
          <w:p w14:paraId="0AC5C0C7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393" w:type="dxa"/>
          </w:tcPr>
          <w:p w14:paraId="5F814BB0" w14:textId="04BF8E8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3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Variables, Expressions, and Approvals</w:t>
            </w:r>
          </w:p>
        </w:tc>
        <w:tc>
          <w:tcPr>
            <w:tcW w:w="850" w:type="dxa"/>
          </w:tcPr>
          <w:p w14:paraId="7E417E05" w14:textId="6D9875A9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18C72EA" w14:textId="3C62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:rsidRPr="001B221E" w14:paraId="2205CD3A" w14:textId="77777777" w:rsidTr="003A4E0C">
        <w:tc>
          <w:tcPr>
            <w:tcW w:w="971" w:type="dxa"/>
            <w:vMerge/>
          </w:tcPr>
          <w:p w14:paraId="3C83F9F2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2E188558" w14:textId="26A3FF07" w:rsidR="006422ED" w:rsidRPr="001B221E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 w:rsidRPr="001B221E">
              <w:rPr>
                <w:b/>
                <w:sz w:val="20"/>
                <w:szCs w:val="20"/>
                <w:lang w:val="en-US"/>
              </w:rPr>
              <w:t xml:space="preserve"> 3.</w:t>
            </w:r>
            <w:r w:rsidR="001B221E" w:rsidRPr="003F398B">
              <w:rPr>
                <w:sz w:val="20"/>
                <w:szCs w:val="20"/>
                <w:lang w:val="en-US" w:eastAsia="ru-RU"/>
              </w:rPr>
              <w:t xml:space="preserve"> Cycles for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and</w:t>
            </w:r>
            <w:r w:rsidR="001B221E" w:rsidRPr="003F398B"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50" w:type="dxa"/>
          </w:tcPr>
          <w:p w14:paraId="7DC03EEE" w14:textId="0CE6B701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533B38FB" w14:textId="48F04455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342BFCF" w14:textId="77777777" w:rsidTr="003A4E0C">
        <w:tc>
          <w:tcPr>
            <w:tcW w:w="971" w:type="dxa"/>
            <w:vMerge/>
          </w:tcPr>
          <w:p w14:paraId="539EEDF4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131B9936" w14:textId="4C5B880D" w:rsidR="006422ED" w:rsidRDefault="00CC5067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1B221E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Project implementation with basic Python operations.</w:t>
            </w:r>
          </w:p>
        </w:tc>
        <w:tc>
          <w:tcPr>
            <w:tcW w:w="850" w:type="dxa"/>
          </w:tcPr>
          <w:p w14:paraId="24D171DA" w14:textId="54CD6186" w:rsidR="006422ED" w:rsidRPr="00414C67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12098BBE" w14:textId="24C9D01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5</w:t>
            </w:r>
          </w:p>
        </w:tc>
      </w:tr>
      <w:tr w:rsidR="000C29CE" w14:paraId="60BA0672" w14:textId="77777777" w:rsidTr="003A4E0C">
        <w:tc>
          <w:tcPr>
            <w:tcW w:w="971" w:type="dxa"/>
            <w:vMerge w:val="restart"/>
          </w:tcPr>
          <w:p w14:paraId="02C51C21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4</w:t>
            </w:r>
          </w:p>
        </w:tc>
        <w:tc>
          <w:tcPr>
            <w:tcW w:w="7393" w:type="dxa"/>
          </w:tcPr>
          <w:p w14:paraId="5ED4CCBE" w14:textId="40E3A9FB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4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Conditional expressions</w:t>
            </w:r>
          </w:p>
        </w:tc>
        <w:tc>
          <w:tcPr>
            <w:tcW w:w="850" w:type="dxa"/>
          </w:tcPr>
          <w:p w14:paraId="24BF7C0E" w14:textId="2D7C005C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106E632" w14:textId="25C5E764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C29CE" w14:paraId="1D94477B" w14:textId="77777777" w:rsidTr="003A4E0C">
        <w:tc>
          <w:tcPr>
            <w:tcW w:w="971" w:type="dxa"/>
            <w:vMerge/>
          </w:tcPr>
          <w:p w14:paraId="2179514D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630B623" w14:textId="145C7A79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4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Implementation of functions</w:t>
            </w:r>
          </w:p>
        </w:tc>
        <w:tc>
          <w:tcPr>
            <w:tcW w:w="850" w:type="dxa"/>
          </w:tcPr>
          <w:p w14:paraId="55C83B46" w14:textId="092684EB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D96CF1B" w14:textId="2FF8E1CA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0C29CE" w14:paraId="2A0E0736" w14:textId="77777777" w:rsidTr="003A4E0C">
        <w:tc>
          <w:tcPr>
            <w:tcW w:w="971" w:type="dxa"/>
            <w:vMerge/>
          </w:tcPr>
          <w:p w14:paraId="5C86F925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110FAE0" w14:textId="5A8DBF19" w:rsidR="000C29CE" w:rsidRPr="002B4684" w:rsidRDefault="00CC5067" w:rsidP="00001D0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2.</w:t>
            </w:r>
            <w:r w:rsidR="00414C67">
              <w:rPr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43753592" w14:textId="76FA680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29505D9" w14:textId="77363E2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6422ED" w14:paraId="07377404" w14:textId="77777777" w:rsidTr="003A4E0C">
        <w:tc>
          <w:tcPr>
            <w:tcW w:w="971" w:type="dxa"/>
            <w:vMerge w:val="restart"/>
          </w:tcPr>
          <w:p w14:paraId="773770FE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5</w:t>
            </w:r>
          </w:p>
        </w:tc>
        <w:tc>
          <w:tcPr>
            <w:tcW w:w="7393" w:type="dxa"/>
          </w:tcPr>
          <w:p w14:paraId="24F6B0F8" w14:textId="48465231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5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Functions</w:t>
            </w:r>
          </w:p>
        </w:tc>
        <w:tc>
          <w:tcPr>
            <w:tcW w:w="850" w:type="dxa"/>
          </w:tcPr>
          <w:p w14:paraId="26EFD4C4" w14:textId="73018BE7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9C21F4B" w14:textId="1D611AE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00E31" w14:paraId="6B2C9EB8" w14:textId="77777777" w:rsidTr="00000E31">
        <w:trPr>
          <w:trHeight w:val="285"/>
        </w:trPr>
        <w:tc>
          <w:tcPr>
            <w:tcW w:w="971" w:type="dxa"/>
            <w:vMerge/>
          </w:tcPr>
          <w:p w14:paraId="0C3879C9" w14:textId="77777777" w:rsidR="00000E31" w:rsidRPr="00BB32DC" w:rsidRDefault="00000E3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DA4BDC1" w14:textId="7F692440" w:rsidR="00000E31" w:rsidRDefault="00000E3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5.</w:t>
            </w:r>
            <w:r w:rsidR="00414C67" w:rsidRPr="00414C67">
              <w:rPr>
                <w:sz w:val="20"/>
                <w:szCs w:val="20"/>
              </w:rPr>
              <w:t xml:space="preserve"> Lines</w:t>
            </w:r>
          </w:p>
        </w:tc>
        <w:tc>
          <w:tcPr>
            <w:tcW w:w="850" w:type="dxa"/>
          </w:tcPr>
          <w:p w14:paraId="6410759E" w14:textId="3900D9A7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67D2CCD" w14:textId="41619FE9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E7456" w14:paraId="74CDEFD0" w14:textId="77777777" w:rsidTr="00BD1D20">
        <w:tc>
          <w:tcPr>
            <w:tcW w:w="10225" w:type="dxa"/>
            <w:gridSpan w:val="4"/>
          </w:tcPr>
          <w:p w14:paraId="29D1E86A" w14:textId="6400157F" w:rsidR="005E7456" w:rsidRPr="008A0AFD" w:rsidRDefault="005E7456" w:rsidP="00887042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dule 2 </w:t>
            </w:r>
            <w:r w:rsidR="008A0AFD">
              <w:rPr>
                <w:b/>
                <w:sz w:val="20"/>
                <w:szCs w:val="20"/>
                <w:lang w:val="kk-KZ"/>
              </w:rPr>
              <w:t>Working with Python Data Structures</w:t>
            </w:r>
          </w:p>
        </w:tc>
      </w:tr>
      <w:tr w:rsidR="006422ED" w14:paraId="5B51BB08" w14:textId="77777777" w:rsidTr="003A4E0C">
        <w:tc>
          <w:tcPr>
            <w:tcW w:w="971" w:type="dxa"/>
            <w:vMerge w:val="restart"/>
          </w:tcPr>
          <w:p w14:paraId="1B75FF71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6</w:t>
            </w:r>
          </w:p>
        </w:tc>
        <w:tc>
          <w:tcPr>
            <w:tcW w:w="7393" w:type="dxa"/>
          </w:tcPr>
          <w:p w14:paraId="18D555B7" w14:textId="4236DE25" w:rsidR="006422ED" w:rsidRPr="00C41C08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L 6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Cycles and Iterations</w:t>
            </w:r>
          </w:p>
        </w:tc>
        <w:tc>
          <w:tcPr>
            <w:tcW w:w="850" w:type="dxa"/>
          </w:tcPr>
          <w:p w14:paraId="4B4601C8" w14:textId="6915810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7BF2741" w14:textId="2DED5CB2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B65942E" w14:textId="77777777" w:rsidTr="003A4E0C">
        <w:tc>
          <w:tcPr>
            <w:tcW w:w="971" w:type="dxa"/>
            <w:vMerge/>
          </w:tcPr>
          <w:p w14:paraId="620AF65B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999ED67" w14:textId="23949540" w:rsidR="006422ED" w:rsidRPr="00C41C08" w:rsidRDefault="006422ED" w:rsidP="00C41C0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6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Lists</w:t>
            </w:r>
          </w:p>
        </w:tc>
        <w:tc>
          <w:tcPr>
            <w:tcW w:w="850" w:type="dxa"/>
          </w:tcPr>
          <w:p w14:paraId="01357B4A" w14:textId="7904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BC76473" w14:textId="454A605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1799D7C" w14:textId="77777777" w:rsidTr="003A4E0C">
        <w:tc>
          <w:tcPr>
            <w:tcW w:w="971" w:type="dxa"/>
            <w:vMerge w:val="restart"/>
          </w:tcPr>
          <w:p w14:paraId="72F26639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7</w:t>
            </w:r>
          </w:p>
        </w:tc>
        <w:tc>
          <w:tcPr>
            <w:tcW w:w="7393" w:type="dxa"/>
          </w:tcPr>
          <w:p w14:paraId="58489DC7" w14:textId="6F8508E7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14C67">
              <w:rPr>
                <w:b/>
                <w:sz w:val="20"/>
                <w:szCs w:val="20"/>
              </w:rPr>
              <w:t>L 7.</w:t>
            </w:r>
            <w:r w:rsidR="00414C67" w:rsidRPr="00414C67">
              <w:rPr>
                <w:bCs/>
                <w:sz w:val="20"/>
                <w:szCs w:val="20"/>
                <w:lang w:val="kk-KZ"/>
              </w:rPr>
              <w:t xml:space="preserve"> Lines</w:t>
            </w:r>
          </w:p>
        </w:tc>
        <w:tc>
          <w:tcPr>
            <w:tcW w:w="850" w:type="dxa"/>
          </w:tcPr>
          <w:p w14:paraId="74D9CBE8" w14:textId="7D7775D9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27083B5" w14:textId="1E96AD20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22CEFC2" w14:textId="77777777" w:rsidTr="003A4E0C">
        <w:tc>
          <w:tcPr>
            <w:tcW w:w="971" w:type="dxa"/>
            <w:vMerge/>
          </w:tcPr>
          <w:p w14:paraId="7F2C0AE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57AC0FAC" w14:textId="08E0C672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14C67"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 w:rsidRPr="00414C67">
              <w:rPr>
                <w:b/>
                <w:sz w:val="20"/>
                <w:szCs w:val="20"/>
              </w:rPr>
              <w:t xml:space="preserve"> 7.</w:t>
            </w:r>
            <w:r w:rsidR="00414C67" w:rsidRPr="00414C67">
              <w:rPr>
                <w:sz w:val="20"/>
                <w:szCs w:val="20"/>
                <w:lang w:val="kk-KZ"/>
              </w:rPr>
              <w:t xml:space="preserve"> Lines</w:t>
            </w:r>
          </w:p>
        </w:tc>
        <w:tc>
          <w:tcPr>
            <w:tcW w:w="850" w:type="dxa"/>
          </w:tcPr>
          <w:p w14:paraId="7EE210C6" w14:textId="6AF0FACB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41AA6D39" w14:textId="600D1AF1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2DD68E8" w14:textId="77777777" w:rsidTr="003A4E0C">
        <w:tc>
          <w:tcPr>
            <w:tcW w:w="971" w:type="dxa"/>
            <w:vMerge/>
          </w:tcPr>
          <w:p w14:paraId="50F6CD54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72FDFEA" w14:textId="1BF97C8D" w:rsidR="006422ED" w:rsidRPr="006422ED" w:rsidRDefault="00BB313F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3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Consultation on the implementation of </w:t>
            </w:r>
            <w:r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2.</w:t>
            </w:r>
          </w:p>
        </w:tc>
        <w:tc>
          <w:tcPr>
            <w:tcW w:w="850" w:type="dxa"/>
          </w:tcPr>
          <w:p w14:paraId="72ADEA06" w14:textId="7A3C4BBB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4F7D61A" w14:textId="438FAF13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2B4684" w14:paraId="27ED82E0" w14:textId="77777777" w:rsidTr="003A4E0C">
        <w:tc>
          <w:tcPr>
            <w:tcW w:w="971" w:type="dxa"/>
          </w:tcPr>
          <w:p w14:paraId="030E4E5F" w14:textId="400BBE78" w:rsidR="002B4684" w:rsidRPr="002B4684" w:rsidRDefault="00BB313F" w:rsidP="002B468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393" w:type="dxa"/>
          </w:tcPr>
          <w:p w14:paraId="56E14DEE" w14:textId="77777777" w:rsidR="002B4684" w:rsidRDefault="002B4684" w:rsidP="00B0447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1C7795E0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11" w:type="dxa"/>
          </w:tcPr>
          <w:p w14:paraId="32BD6C39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2548DA">
              <w:rPr>
                <w:bCs/>
                <w:sz w:val="20"/>
                <w:szCs w:val="20"/>
                <w:lang w:val="kk-KZ"/>
              </w:rPr>
              <w:t>100</w:t>
            </w:r>
          </w:p>
        </w:tc>
      </w:tr>
      <w:tr w:rsidR="006422ED" w14:paraId="0338E7AB" w14:textId="77777777" w:rsidTr="003A4E0C">
        <w:tc>
          <w:tcPr>
            <w:tcW w:w="971" w:type="dxa"/>
            <w:vMerge w:val="restart"/>
          </w:tcPr>
          <w:p w14:paraId="5DC29FB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7393" w:type="dxa"/>
          </w:tcPr>
          <w:p w14:paraId="0E772A19" w14:textId="3BC7071F" w:rsidR="006422ED" w:rsidRPr="008A0AF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8.</w:t>
            </w:r>
            <w:r w:rsidR="008A0AFD" w:rsidRPr="008A0AFD">
              <w:rPr>
                <w:bCs/>
                <w:sz w:val="20"/>
                <w:szCs w:val="20"/>
              </w:rPr>
              <w:t xml:space="preserve"> Reading files</w:t>
            </w:r>
          </w:p>
        </w:tc>
        <w:tc>
          <w:tcPr>
            <w:tcW w:w="850" w:type="dxa"/>
          </w:tcPr>
          <w:p w14:paraId="0C96AE0B" w14:textId="5D68FC76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B9F8EE0" w14:textId="1FAA30A8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13ACFB3" w14:textId="77777777" w:rsidTr="003A4E0C">
        <w:tc>
          <w:tcPr>
            <w:tcW w:w="971" w:type="dxa"/>
            <w:vMerge/>
          </w:tcPr>
          <w:p w14:paraId="44D4103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67E2F6D" w14:textId="7934A01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8.</w:t>
            </w:r>
            <w:r w:rsidR="008A0AFD" w:rsidRPr="008A0AFD">
              <w:rPr>
                <w:sz w:val="20"/>
                <w:szCs w:val="20"/>
                <w:lang w:val="kk-KZ"/>
              </w:rPr>
              <w:t xml:space="preserve"> Sets</w:t>
            </w:r>
          </w:p>
        </w:tc>
        <w:tc>
          <w:tcPr>
            <w:tcW w:w="850" w:type="dxa"/>
          </w:tcPr>
          <w:p w14:paraId="01EE133C" w14:textId="06F2F4B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2564A5D6" w14:textId="6B3C3AFE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B4AE951" w14:textId="77777777" w:rsidTr="003A4E0C">
        <w:tc>
          <w:tcPr>
            <w:tcW w:w="971" w:type="dxa"/>
            <w:vMerge/>
          </w:tcPr>
          <w:p w14:paraId="683EBF0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A3411F7" w14:textId="2C76F45B" w:rsidR="006422ED" w:rsidRPr="002548DA" w:rsidRDefault="00BB313F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2.</w:t>
            </w:r>
            <w:r w:rsidR="008A0AFD" w:rsidRPr="002548DA">
              <w:rPr>
                <w:sz w:val="20"/>
                <w:szCs w:val="20"/>
              </w:rPr>
              <w:t xml:space="preserve"> Creating</w:t>
            </w:r>
            <w:r w:rsidR="002548DA" w:rsidRPr="002548DA">
              <w:rPr>
                <w:sz w:val="20"/>
                <w:szCs w:val="20"/>
              </w:rPr>
              <w:t xml:space="preserve"> a Data Application</w:t>
            </w:r>
          </w:p>
        </w:tc>
        <w:tc>
          <w:tcPr>
            <w:tcW w:w="850" w:type="dxa"/>
          </w:tcPr>
          <w:p w14:paraId="4AA20C11" w14:textId="7D010047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45B5D220" w14:textId="76D4D5C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2B79BD9" w14:textId="77777777" w:rsidTr="003A4E0C">
        <w:tc>
          <w:tcPr>
            <w:tcW w:w="971" w:type="dxa"/>
            <w:vMerge w:val="restart"/>
          </w:tcPr>
          <w:p w14:paraId="33E5C48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9</w:t>
            </w:r>
          </w:p>
        </w:tc>
        <w:tc>
          <w:tcPr>
            <w:tcW w:w="7393" w:type="dxa"/>
          </w:tcPr>
          <w:p w14:paraId="10B08147" w14:textId="67723E6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9.</w:t>
            </w:r>
            <w:r w:rsidR="002548DA" w:rsidRPr="002548DA">
              <w:rPr>
                <w:sz w:val="20"/>
                <w:szCs w:val="20"/>
              </w:rPr>
              <w:t xml:space="preserve"> Lists</w:t>
            </w:r>
          </w:p>
        </w:tc>
        <w:tc>
          <w:tcPr>
            <w:tcW w:w="850" w:type="dxa"/>
          </w:tcPr>
          <w:p w14:paraId="5E5C304C" w14:textId="24D0060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1B5B398" w14:textId="5FDD6075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34460C28" w14:textId="77777777" w:rsidTr="003A4E0C">
        <w:tc>
          <w:tcPr>
            <w:tcW w:w="971" w:type="dxa"/>
            <w:vMerge/>
          </w:tcPr>
          <w:p w14:paraId="026A56B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48E0D4A" w14:textId="545AFFC8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9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Objects DateTime</w:t>
            </w:r>
          </w:p>
        </w:tc>
        <w:tc>
          <w:tcPr>
            <w:tcW w:w="850" w:type="dxa"/>
          </w:tcPr>
          <w:p w14:paraId="18A0A30F" w14:textId="5B830404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59C3264" w14:textId="00E15743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0B6CB9A" w14:textId="77777777" w:rsidTr="003A4E0C">
        <w:tc>
          <w:tcPr>
            <w:tcW w:w="971" w:type="dxa"/>
            <w:vMerge w:val="restart"/>
          </w:tcPr>
          <w:p w14:paraId="7E4D2E9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0</w:t>
            </w:r>
          </w:p>
        </w:tc>
        <w:tc>
          <w:tcPr>
            <w:tcW w:w="7393" w:type="dxa"/>
          </w:tcPr>
          <w:p w14:paraId="72019C24" w14:textId="48E39D1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10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Dictionaries</w:t>
            </w:r>
          </w:p>
        </w:tc>
        <w:tc>
          <w:tcPr>
            <w:tcW w:w="850" w:type="dxa"/>
          </w:tcPr>
          <w:p w14:paraId="42CFF4F5" w14:textId="4EAA20CB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3EF539CA" w14:textId="26297C3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7D97583" w14:textId="77777777" w:rsidTr="003A4E0C">
        <w:tc>
          <w:tcPr>
            <w:tcW w:w="971" w:type="dxa"/>
            <w:vMerge/>
          </w:tcPr>
          <w:p w14:paraId="0D66C00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E27EED" w14:textId="48517459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0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Classes and Objects in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Python</w:t>
            </w:r>
          </w:p>
        </w:tc>
        <w:tc>
          <w:tcPr>
            <w:tcW w:w="850" w:type="dxa"/>
          </w:tcPr>
          <w:p w14:paraId="412C1986" w14:textId="6FB8F8B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3DBF1D6" w14:textId="03CFAB1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0C29CE" w14:paraId="78262BA6" w14:textId="77777777" w:rsidTr="003A4E0C">
        <w:tc>
          <w:tcPr>
            <w:tcW w:w="971" w:type="dxa"/>
            <w:vMerge/>
          </w:tcPr>
          <w:p w14:paraId="2C7DE31B" w14:textId="77777777" w:rsidR="000C29CE" w:rsidRPr="006422ED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747E4558" w14:textId="04940293" w:rsidR="000C29CE" w:rsidRPr="002548DA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  <w:highlight w:val="green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FB09ED">
              <w:rPr>
                <w:b/>
                <w:sz w:val="20"/>
                <w:szCs w:val="20"/>
              </w:rPr>
              <w:t xml:space="preserve"> 4.</w:t>
            </w:r>
            <w:r w:rsidR="002548DA" w:rsidRPr="002548DA">
              <w:rPr>
                <w:bCs/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2B372633" w14:textId="5D0099C7" w:rsidR="000C29CE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C13549" w14:textId="422115A9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07316D7" w14:textId="77777777" w:rsidTr="003A4E0C">
        <w:tc>
          <w:tcPr>
            <w:tcW w:w="971" w:type="dxa"/>
            <w:vMerge/>
          </w:tcPr>
          <w:p w14:paraId="6B65828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04C6ACD" w14:textId="7777777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7EAA0F83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5D221B0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E7456" w14:paraId="5DB2102D" w14:textId="77777777" w:rsidTr="00CA2B0D">
        <w:tc>
          <w:tcPr>
            <w:tcW w:w="10225" w:type="dxa"/>
            <w:gridSpan w:val="4"/>
          </w:tcPr>
          <w:p w14:paraId="5A3FD3ED" w14:textId="7CDB6A83" w:rsidR="005E7456" w:rsidRPr="002548DA" w:rsidRDefault="005E7456" w:rsidP="0088704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dule 3</w:t>
            </w:r>
            <w:r w:rsidR="002548DA" w:rsidRPr="002548DA">
              <w:rPr>
                <w:b/>
                <w:sz w:val="20"/>
                <w:szCs w:val="20"/>
                <w:lang w:val="kk-KZ"/>
              </w:rPr>
              <w:t xml:space="preserve"> Working with </w:t>
            </w:r>
            <w:r w:rsidR="002548DA" w:rsidRPr="002548DA">
              <w:rPr>
                <w:b/>
                <w:sz w:val="20"/>
                <w:szCs w:val="20"/>
                <w:lang w:val="en-US"/>
              </w:rPr>
              <w:t>Python Libraries</w:t>
            </w:r>
          </w:p>
        </w:tc>
      </w:tr>
      <w:tr w:rsidR="006422ED" w14:paraId="03F6B29E" w14:textId="77777777" w:rsidTr="003A4E0C">
        <w:tc>
          <w:tcPr>
            <w:tcW w:w="971" w:type="dxa"/>
            <w:vMerge w:val="restart"/>
          </w:tcPr>
          <w:p w14:paraId="132374ED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1</w:t>
            </w:r>
          </w:p>
        </w:tc>
        <w:tc>
          <w:tcPr>
            <w:tcW w:w="7393" w:type="dxa"/>
          </w:tcPr>
          <w:p w14:paraId="52497520" w14:textId="093DFF2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11.</w:t>
            </w:r>
            <w:r w:rsidR="002548DA" w:rsidRPr="002548DA">
              <w:rPr>
                <w:sz w:val="20"/>
                <w:szCs w:val="20"/>
              </w:rPr>
              <w:t xml:space="preserve"> Trains</w:t>
            </w:r>
          </w:p>
        </w:tc>
        <w:tc>
          <w:tcPr>
            <w:tcW w:w="850" w:type="dxa"/>
          </w:tcPr>
          <w:p w14:paraId="671F1BF9" w14:textId="750CB4C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F810702" w14:textId="4D183BF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1FD5639D" w14:textId="77777777" w:rsidTr="003A4E0C">
        <w:tc>
          <w:tcPr>
            <w:tcW w:w="971" w:type="dxa"/>
            <w:vMerge/>
          </w:tcPr>
          <w:p w14:paraId="63376538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F32FC85" w14:textId="10D2B0D7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1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Operations with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NumPy</w:t>
            </w:r>
          </w:p>
        </w:tc>
        <w:tc>
          <w:tcPr>
            <w:tcW w:w="850" w:type="dxa"/>
          </w:tcPr>
          <w:p w14:paraId="420E58BA" w14:textId="038090A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B6EAC51" w14:textId="166573C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FD1A100" w14:textId="77777777" w:rsidTr="003A4E0C">
        <w:tc>
          <w:tcPr>
            <w:tcW w:w="971" w:type="dxa"/>
            <w:vMerge w:val="restart"/>
          </w:tcPr>
          <w:p w14:paraId="585B3CC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2</w:t>
            </w:r>
          </w:p>
        </w:tc>
        <w:tc>
          <w:tcPr>
            <w:tcW w:w="7393" w:type="dxa"/>
          </w:tcPr>
          <w:p w14:paraId="3F366CDD" w14:textId="5552FDB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12.</w:t>
            </w:r>
            <w:r w:rsidR="002548DA" w:rsidRPr="002548DA">
              <w:rPr>
                <w:sz w:val="20"/>
                <w:szCs w:val="20"/>
              </w:rPr>
              <w:t xml:space="preserve"> Regular expressions</w:t>
            </w:r>
          </w:p>
        </w:tc>
        <w:tc>
          <w:tcPr>
            <w:tcW w:w="850" w:type="dxa"/>
          </w:tcPr>
          <w:p w14:paraId="25FB2F55" w14:textId="35C0566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0538993" w14:textId="4646F0B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50F3094" w14:textId="77777777" w:rsidTr="003A4E0C">
        <w:tc>
          <w:tcPr>
            <w:tcW w:w="971" w:type="dxa"/>
            <w:vMerge/>
          </w:tcPr>
          <w:p w14:paraId="303A296F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2545506" w14:textId="24805C7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2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Pandas Operations</w:t>
            </w:r>
          </w:p>
        </w:tc>
        <w:tc>
          <w:tcPr>
            <w:tcW w:w="850" w:type="dxa"/>
          </w:tcPr>
          <w:p w14:paraId="384EAEE2" w14:textId="2EC0978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D97D690" w14:textId="08DAA05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49E7E497" w14:textId="77777777" w:rsidTr="003A4E0C">
        <w:tc>
          <w:tcPr>
            <w:tcW w:w="971" w:type="dxa"/>
            <w:vMerge/>
          </w:tcPr>
          <w:p w14:paraId="32C73E36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20AA6A0C" w14:textId="302D253B" w:rsidR="006422ED" w:rsidRPr="006422ED" w:rsidRDefault="00BB313F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5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Consultation on the implementation of </w:t>
            </w:r>
            <w:r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3.</w:t>
            </w:r>
          </w:p>
        </w:tc>
        <w:tc>
          <w:tcPr>
            <w:tcW w:w="850" w:type="dxa"/>
          </w:tcPr>
          <w:p w14:paraId="44B30C53" w14:textId="2A8E848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3ECAE4F" w14:textId="387E671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7C2EF31" w14:textId="77777777" w:rsidTr="003A4E0C">
        <w:tc>
          <w:tcPr>
            <w:tcW w:w="971" w:type="dxa"/>
            <w:vMerge w:val="restart"/>
          </w:tcPr>
          <w:p w14:paraId="6039512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3</w:t>
            </w:r>
          </w:p>
        </w:tc>
        <w:tc>
          <w:tcPr>
            <w:tcW w:w="7393" w:type="dxa"/>
          </w:tcPr>
          <w:p w14:paraId="11EBB012" w14:textId="02B2F900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 13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Python</w:t>
            </w:r>
            <w:r w:rsidR="002548DA" w:rsidRPr="002548DA">
              <w:rPr>
                <w:sz w:val="20"/>
                <w:szCs w:val="20"/>
              </w:rPr>
              <w:t xml:space="preserve"> Objects</w:t>
            </w:r>
          </w:p>
        </w:tc>
        <w:tc>
          <w:tcPr>
            <w:tcW w:w="850" w:type="dxa"/>
          </w:tcPr>
          <w:p w14:paraId="19CE6707" w14:textId="64468EF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E532BC5" w14:textId="4946923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3E5F006" w14:textId="77777777" w:rsidTr="003A4E0C">
        <w:tc>
          <w:tcPr>
            <w:tcW w:w="971" w:type="dxa"/>
            <w:vMerge/>
          </w:tcPr>
          <w:p w14:paraId="45C9B84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AFB158" w14:textId="116086C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3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Maplotlib</w:t>
            </w:r>
          </w:p>
        </w:tc>
        <w:tc>
          <w:tcPr>
            <w:tcW w:w="850" w:type="dxa"/>
          </w:tcPr>
          <w:p w14:paraId="7D335B3A" w14:textId="01E85662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63FAD3E" w14:textId="4AAAFA3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A734AC2" w14:textId="77777777" w:rsidTr="003A4E0C">
        <w:tc>
          <w:tcPr>
            <w:tcW w:w="971" w:type="dxa"/>
            <w:vMerge/>
          </w:tcPr>
          <w:p w14:paraId="6736017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DE3835C" w14:textId="4246FD8C" w:rsidR="006422ED" w:rsidRDefault="00BB313F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3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Creating an Application with NumPy and Matplotlib Libraries</w:t>
            </w:r>
          </w:p>
        </w:tc>
        <w:tc>
          <w:tcPr>
            <w:tcW w:w="850" w:type="dxa"/>
          </w:tcPr>
          <w:p w14:paraId="3C331253" w14:textId="2AF30D8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0E52D2F2" w14:textId="4F231E8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  <w:r w:rsid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5E7456" w14:paraId="2DFB99E4" w14:textId="77777777" w:rsidTr="003A4E0C">
        <w:tc>
          <w:tcPr>
            <w:tcW w:w="971" w:type="dxa"/>
            <w:vMerge w:val="restart"/>
          </w:tcPr>
          <w:p w14:paraId="5407BAD5" w14:textId="77777777" w:rsidR="005E7456" w:rsidRPr="006422ED" w:rsidRDefault="005E7456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4</w:t>
            </w:r>
          </w:p>
        </w:tc>
        <w:tc>
          <w:tcPr>
            <w:tcW w:w="7393" w:type="dxa"/>
          </w:tcPr>
          <w:p w14:paraId="47976CB9" w14:textId="3A0CC725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4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Relational Databases and</w:t>
            </w:r>
            <w:r w:rsidR="002548DA">
              <w:rPr>
                <w:sz w:val="20"/>
                <w:szCs w:val="20"/>
                <w:lang w:val="en-US" w:eastAsia="ru-RU"/>
              </w:rPr>
              <w:t xml:space="preserve"> PostgreSQL</w:t>
            </w:r>
          </w:p>
        </w:tc>
        <w:tc>
          <w:tcPr>
            <w:tcW w:w="850" w:type="dxa"/>
          </w:tcPr>
          <w:p w14:paraId="1732CBE7" w14:textId="4B1214C2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2C51677" w14:textId="6C78710F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5E7456" w14:paraId="0B7C5BA7" w14:textId="77777777" w:rsidTr="003A4E0C">
        <w:tc>
          <w:tcPr>
            <w:tcW w:w="971" w:type="dxa"/>
            <w:vMerge/>
          </w:tcPr>
          <w:p w14:paraId="539F6776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5510192" w14:textId="3DC20E31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4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Python Applications with</w:t>
            </w:r>
            <w:r w:rsidR="002548DA">
              <w:rPr>
                <w:sz w:val="20"/>
                <w:szCs w:val="20"/>
                <w:lang w:val="en-US" w:eastAsia="ru-RU"/>
              </w:rPr>
              <w:t xml:space="preserve"> PostgreSQL</w:t>
            </w:r>
          </w:p>
        </w:tc>
        <w:tc>
          <w:tcPr>
            <w:tcW w:w="850" w:type="dxa"/>
          </w:tcPr>
          <w:p w14:paraId="2FB60080" w14:textId="0FB32860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43E0CC2" w14:textId="16162AD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5E7456" w14:paraId="7A44A938" w14:textId="77777777" w:rsidTr="003A4E0C">
        <w:tc>
          <w:tcPr>
            <w:tcW w:w="971" w:type="dxa"/>
            <w:vMerge/>
          </w:tcPr>
          <w:p w14:paraId="3CD4BBCF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4835B922" w14:textId="715BC6DE" w:rsidR="005E7456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5E7456">
              <w:rPr>
                <w:b/>
                <w:sz w:val="20"/>
                <w:szCs w:val="20"/>
              </w:rPr>
              <w:t xml:space="preserve"> 6.</w:t>
            </w:r>
            <w:r w:rsidR="002548DA">
              <w:rPr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500C2B63" w14:textId="6720B2C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E94D3A" w14:textId="05D25A47" w:rsidR="005E7456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1E27EB2" w14:textId="77777777" w:rsidTr="003A4E0C">
        <w:tc>
          <w:tcPr>
            <w:tcW w:w="971" w:type="dxa"/>
            <w:vMerge w:val="restart"/>
          </w:tcPr>
          <w:p w14:paraId="371CD2F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7393" w:type="dxa"/>
          </w:tcPr>
          <w:p w14:paraId="67D7014F" w14:textId="394A0BEC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5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Data Acquisition and Visualization</w:t>
            </w:r>
          </w:p>
        </w:tc>
        <w:tc>
          <w:tcPr>
            <w:tcW w:w="850" w:type="dxa"/>
          </w:tcPr>
          <w:p w14:paraId="3E5A25E4" w14:textId="3FF0BD22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236C6EC7" w14:textId="0BD086F6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651506C4" w14:textId="77777777" w:rsidTr="003A4E0C">
        <w:tc>
          <w:tcPr>
            <w:tcW w:w="971" w:type="dxa"/>
            <w:vMerge/>
          </w:tcPr>
          <w:p w14:paraId="79037481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4997792" w14:textId="712DB56A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5.</w:t>
            </w:r>
            <w:r w:rsidR="008145C8" w:rsidRPr="002548DA">
              <w:rPr>
                <w:sz w:val="20"/>
                <w:szCs w:val="20"/>
                <w:lang w:val="en-US"/>
              </w:rPr>
              <w:t xml:space="preserve"> Django Framework</w:t>
            </w:r>
          </w:p>
        </w:tc>
        <w:tc>
          <w:tcPr>
            <w:tcW w:w="850" w:type="dxa"/>
          </w:tcPr>
          <w:p w14:paraId="5E8CD582" w14:textId="119492CD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BE7C247" w14:textId="1124E21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C29CE" w14:paraId="58B3631F" w14:textId="77777777" w:rsidTr="003A4E0C">
        <w:tc>
          <w:tcPr>
            <w:tcW w:w="971" w:type="dxa"/>
            <w:vMerge/>
          </w:tcPr>
          <w:p w14:paraId="72B17966" w14:textId="77777777" w:rsidR="000C29CE" w:rsidRDefault="000C29CE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D8B22FC" w14:textId="33E92CFE" w:rsidR="000C29CE" w:rsidRPr="00887042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887042">
              <w:rPr>
                <w:b/>
                <w:sz w:val="20"/>
                <w:szCs w:val="20"/>
              </w:rPr>
              <w:t xml:space="preserve"> 7. Consultation on</w:t>
            </w:r>
            <w:r w:rsidR="005E7456" w:rsidRPr="00887042">
              <w:rPr>
                <w:b/>
                <w:sz w:val="20"/>
                <w:szCs w:val="20"/>
              </w:rPr>
              <w:t xml:space="preserve"> preparation for examination questions</w:t>
            </w:r>
            <w:r w:rsidR="001D4997" w:rsidRPr="0088704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7DC9EACB" w14:textId="40754F22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4641785D" w14:textId="6F69911B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000E31" w14:paraId="3FA215A6" w14:textId="77777777" w:rsidTr="00364F48">
        <w:tc>
          <w:tcPr>
            <w:tcW w:w="8364" w:type="dxa"/>
            <w:gridSpan w:val="2"/>
          </w:tcPr>
          <w:p w14:paraId="74EE8635" w14:textId="75F34200" w:rsidR="00000E31" w:rsidRDefault="00587C99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bookmarkStart w:id="0" w:name="_GoBack"/>
            <w:bookmarkEnd w:id="0"/>
            <w:r w:rsidR="00000E31">
              <w:rPr>
                <w:b/>
                <w:sz w:val="20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7D9F994F" w14:textId="77777777" w:rsidR="00000E31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6EC967DA" w14:textId="77777777" w:rsidR="00000E31" w:rsidRPr="009E2A95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E2A95">
              <w:rPr>
                <w:b/>
                <w:sz w:val="20"/>
                <w:szCs w:val="20"/>
              </w:rPr>
              <w:t>100</w:t>
            </w:r>
          </w:p>
        </w:tc>
      </w:tr>
    </w:tbl>
    <w:p w14:paraId="48255A18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5BFE2DEC" w14:textId="77777777" w:rsidR="006422ED" w:rsidRDefault="006422E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4134A375" w14:textId="77777777" w:rsidR="00A72D3C" w:rsidRDefault="00A72D3C">
      <w:pPr>
        <w:jc w:val="both"/>
        <w:rPr>
          <w:sz w:val="20"/>
          <w:szCs w:val="20"/>
        </w:rPr>
      </w:pPr>
    </w:p>
    <w:p w14:paraId="1B6F887D" w14:textId="447712D4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>Dean</w:t>
      </w:r>
      <w:r w:rsidR="003762AA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Urmashev B.A.</w:t>
      </w:r>
    </w:p>
    <w:p w14:paraId="20D3D3BE" w14:textId="77777777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  <w:r w:rsidRPr="00000E31">
        <w:rPr>
          <w:b/>
          <w:sz w:val="20"/>
          <w:szCs w:val="20"/>
        </w:rPr>
        <w:tab/>
      </w:r>
    </w:p>
    <w:p w14:paraId="796ED991" w14:textId="76B94C9B" w:rsidR="00ED0B08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>Head of the Department</w:t>
      </w:r>
      <w:r w:rsidR="005E7456" w:rsidRPr="00000E31">
        <w:rPr>
          <w:b/>
          <w:sz w:val="20"/>
          <w:szCs w:val="20"/>
        </w:rPr>
        <w:t xml:space="preserve"> of ______________________</w:t>
      </w:r>
      <w:r w:rsidR="00024D96">
        <w:rPr>
          <w:b/>
          <w:sz w:val="20"/>
          <w:szCs w:val="20"/>
        </w:rPr>
        <w:t xml:space="preserve"> </w:t>
      </w:r>
      <w:r w:rsidR="00BB313F">
        <w:rPr>
          <w:b/>
          <w:sz w:val="20"/>
          <w:szCs w:val="20"/>
          <w:lang w:val="en-US"/>
        </w:rPr>
        <w:t>Mussiraliyeva</w:t>
      </w:r>
      <w:r w:rsidR="00024D96">
        <w:rPr>
          <w:b/>
          <w:sz w:val="20"/>
          <w:szCs w:val="20"/>
        </w:rPr>
        <w:t xml:space="preserve"> Sh. Zh.</w:t>
      </w:r>
    </w:p>
    <w:p w14:paraId="2C9D7CB3" w14:textId="77777777" w:rsidR="00594DE6" w:rsidRPr="00000E31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</w:p>
    <w:p w14:paraId="30C59D98" w14:textId="3B2F0FF4" w:rsidR="00594DE6" w:rsidRPr="005E2FF8" w:rsidRDefault="001640C9" w:rsidP="002A021D">
      <w:pPr>
        <w:spacing w:after="120"/>
        <w:rPr>
          <w:sz w:val="20"/>
          <w:szCs w:val="20"/>
          <w:lang w:val="en-US"/>
        </w:rPr>
      </w:pPr>
      <w:r w:rsidRPr="00000E31">
        <w:rPr>
          <w:b/>
          <w:sz w:val="20"/>
          <w:szCs w:val="20"/>
        </w:rPr>
        <w:t>Lecturer</w:t>
      </w:r>
      <w:r w:rsidR="005E7456" w:rsidRPr="00000E31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Karyukin V.I.</w:t>
      </w:r>
    </w:p>
    <w:p w14:paraId="283B9D66" w14:textId="77777777" w:rsidR="003E6E0D" w:rsidRDefault="003E6E0D">
      <w:pPr>
        <w:rPr>
          <w:sz w:val="20"/>
          <w:szCs w:val="20"/>
          <w:lang w:val="en-US"/>
        </w:rPr>
      </w:pPr>
    </w:p>
    <w:p w14:paraId="175379E8" w14:textId="457AC5C2" w:rsidR="00AC0B9C" w:rsidRPr="00AC0B9C" w:rsidRDefault="00AC0B9C" w:rsidP="00AC0B9C">
      <w:pPr>
        <w:rPr>
          <w:color w:val="000000" w:themeColor="text1"/>
          <w:sz w:val="20"/>
          <w:szCs w:val="20"/>
          <w:lang w:val="kk-KZ"/>
        </w:rPr>
      </w:pPr>
    </w:p>
    <w:p w14:paraId="78788A33" w14:textId="77777777" w:rsidR="00A72D3C" w:rsidRPr="00AC0B9C" w:rsidRDefault="00A72D3C">
      <w:pPr>
        <w:rPr>
          <w:color w:val="000000" w:themeColor="text1"/>
        </w:rPr>
      </w:pPr>
    </w:p>
    <w:p w14:paraId="435ACD53" w14:textId="77777777" w:rsidR="002B4684" w:rsidRPr="00AC0B9C" w:rsidRDefault="002B4684" w:rsidP="004C6A23">
      <w:pPr>
        <w:rPr>
          <w:color w:val="000000" w:themeColor="text1"/>
        </w:rPr>
      </w:pPr>
    </w:p>
    <w:p w14:paraId="0D83BA4E" w14:textId="77777777" w:rsidR="00F3540B" w:rsidRPr="004C6A23" w:rsidRDefault="00F3540B">
      <w:pPr>
        <w:rPr>
          <w:sz w:val="20"/>
          <w:szCs w:val="20"/>
        </w:rPr>
      </w:pPr>
    </w:p>
    <w:p w14:paraId="118EEAF3" w14:textId="77777777" w:rsidR="00AC0B9C" w:rsidRPr="004C6A23" w:rsidRDefault="00AC0B9C">
      <w:pPr>
        <w:rPr>
          <w:sz w:val="20"/>
          <w:szCs w:val="20"/>
          <w:lang w:val="kk-KZ"/>
        </w:rPr>
      </w:pPr>
    </w:p>
    <w:sectPr w:rsidR="00AC0B9C" w:rsidRPr="004C6A23" w:rsidSect="007A26C4">
      <w:pgSz w:w="11906" w:h="16838"/>
      <w:pgMar w:top="568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1876B" w14:textId="77777777" w:rsidR="00F458A4" w:rsidRDefault="00F458A4" w:rsidP="004C6A23">
      <w:r>
        <w:separator/>
      </w:r>
    </w:p>
  </w:endnote>
  <w:endnote w:type="continuationSeparator" w:id="0">
    <w:p w14:paraId="14870A66" w14:textId="77777777" w:rsidR="00F458A4" w:rsidRDefault="00F458A4" w:rsidP="004C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B7DA8" w14:textId="77777777" w:rsidR="00F458A4" w:rsidRDefault="00F458A4" w:rsidP="004C6A23">
      <w:r>
        <w:separator/>
      </w:r>
    </w:p>
  </w:footnote>
  <w:footnote w:type="continuationSeparator" w:id="0">
    <w:p w14:paraId="0B4FCCD8" w14:textId="77777777" w:rsidR="00F458A4" w:rsidRDefault="00F458A4" w:rsidP="004C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53783"/>
    <w:multiLevelType w:val="hybridMultilevel"/>
    <w:tmpl w:val="1BACF6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DE2NTI3NzI0NDRS0lEKTi0uzszPAykwrAUAkz3hFSwAAAA="/>
  </w:docVars>
  <w:rsids>
    <w:rsidRoot w:val="00594DE6"/>
    <w:rsid w:val="00000E31"/>
    <w:rsid w:val="00001D00"/>
    <w:rsid w:val="0001583E"/>
    <w:rsid w:val="00024D96"/>
    <w:rsid w:val="00040328"/>
    <w:rsid w:val="000544CE"/>
    <w:rsid w:val="00080984"/>
    <w:rsid w:val="000C29CE"/>
    <w:rsid w:val="000E3B00"/>
    <w:rsid w:val="00113406"/>
    <w:rsid w:val="001640C9"/>
    <w:rsid w:val="00174F19"/>
    <w:rsid w:val="001A4B41"/>
    <w:rsid w:val="001B221E"/>
    <w:rsid w:val="001C095F"/>
    <w:rsid w:val="001D4997"/>
    <w:rsid w:val="00200490"/>
    <w:rsid w:val="00203BFD"/>
    <w:rsid w:val="0022258E"/>
    <w:rsid w:val="00252D22"/>
    <w:rsid w:val="002548DA"/>
    <w:rsid w:val="00261901"/>
    <w:rsid w:val="00286D6F"/>
    <w:rsid w:val="00293058"/>
    <w:rsid w:val="002A021D"/>
    <w:rsid w:val="002B4684"/>
    <w:rsid w:val="002C1D33"/>
    <w:rsid w:val="002E6297"/>
    <w:rsid w:val="002F1A09"/>
    <w:rsid w:val="0030728E"/>
    <w:rsid w:val="00323280"/>
    <w:rsid w:val="00323908"/>
    <w:rsid w:val="003762AA"/>
    <w:rsid w:val="00377B71"/>
    <w:rsid w:val="003A4E0C"/>
    <w:rsid w:val="003B57C0"/>
    <w:rsid w:val="003E6E0D"/>
    <w:rsid w:val="00401A75"/>
    <w:rsid w:val="00414C67"/>
    <w:rsid w:val="00434B98"/>
    <w:rsid w:val="004768BB"/>
    <w:rsid w:val="004777C9"/>
    <w:rsid w:val="004807B2"/>
    <w:rsid w:val="004A52AB"/>
    <w:rsid w:val="004B5D2B"/>
    <w:rsid w:val="004C6A23"/>
    <w:rsid w:val="00541D7F"/>
    <w:rsid w:val="00587C99"/>
    <w:rsid w:val="00594DE6"/>
    <w:rsid w:val="005A2291"/>
    <w:rsid w:val="005E2FF8"/>
    <w:rsid w:val="005E7456"/>
    <w:rsid w:val="006422ED"/>
    <w:rsid w:val="0065005D"/>
    <w:rsid w:val="0069629C"/>
    <w:rsid w:val="00720F68"/>
    <w:rsid w:val="00750D6B"/>
    <w:rsid w:val="00775307"/>
    <w:rsid w:val="00796885"/>
    <w:rsid w:val="007A26C4"/>
    <w:rsid w:val="007E2E2D"/>
    <w:rsid w:val="007E78D3"/>
    <w:rsid w:val="0081360F"/>
    <w:rsid w:val="008145C8"/>
    <w:rsid w:val="00887042"/>
    <w:rsid w:val="008A0AFD"/>
    <w:rsid w:val="00923E03"/>
    <w:rsid w:val="0092481B"/>
    <w:rsid w:val="0098547F"/>
    <w:rsid w:val="0099766F"/>
    <w:rsid w:val="009C0C2C"/>
    <w:rsid w:val="009E2A95"/>
    <w:rsid w:val="00A40781"/>
    <w:rsid w:val="00A46B07"/>
    <w:rsid w:val="00A72D3C"/>
    <w:rsid w:val="00A76C4D"/>
    <w:rsid w:val="00AC0B9C"/>
    <w:rsid w:val="00AD563C"/>
    <w:rsid w:val="00B04479"/>
    <w:rsid w:val="00B47334"/>
    <w:rsid w:val="00BB313F"/>
    <w:rsid w:val="00BB32DC"/>
    <w:rsid w:val="00BD09CB"/>
    <w:rsid w:val="00C41C08"/>
    <w:rsid w:val="00C46CAD"/>
    <w:rsid w:val="00C913C1"/>
    <w:rsid w:val="00C9575B"/>
    <w:rsid w:val="00CA458D"/>
    <w:rsid w:val="00CC5067"/>
    <w:rsid w:val="00CC59D8"/>
    <w:rsid w:val="00CF26E9"/>
    <w:rsid w:val="00D36DBD"/>
    <w:rsid w:val="00D4478E"/>
    <w:rsid w:val="00D85871"/>
    <w:rsid w:val="00E17B49"/>
    <w:rsid w:val="00E9615B"/>
    <w:rsid w:val="00EB5722"/>
    <w:rsid w:val="00EC3CF4"/>
    <w:rsid w:val="00ED0B08"/>
    <w:rsid w:val="00EF2040"/>
    <w:rsid w:val="00EF5665"/>
    <w:rsid w:val="00F10360"/>
    <w:rsid w:val="00F3540B"/>
    <w:rsid w:val="00F458A4"/>
    <w:rsid w:val="00F56189"/>
    <w:rsid w:val="00FA73F3"/>
    <w:rsid w:val="00FB09ED"/>
    <w:rsid w:val="00F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95B47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-size-extra-large">
    <w:name w:val="a-size-extra-large"/>
    <w:basedOn w:val="a0"/>
    <w:rsid w:val="001B221E"/>
  </w:style>
  <w:style w:type="character" w:customStyle="1" w:styleId="a-size-large">
    <w:name w:val="a-size-large"/>
    <w:basedOn w:val="a0"/>
    <w:rsid w:val="001B221E"/>
  </w:style>
  <w:style w:type="character" w:customStyle="1" w:styleId="author">
    <w:name w:val="author"/>
    <w:basedOn w:val="a0"/>
    <w:rsid w:val="001B221E"/>
  </w:style>
  <w:style w:type="character" w:customStyle="1" w:styleId="contribution">
    <w:name w:val="contribution"/>
    <w:basedOn w:val="a0"/>
    <w:rsid w:val="001B221E"/>
  </w:style>
  <w:style w:type="character" w:customStyle="1" w:styleId="a-color-secondary">
    <w:name w:val="a-color-secondary"/>
    <w:basedOn w:val="a0"/>
    <w:rsid w:val="001B221E"/>
  </w:style>
  <w:style w:type="character" w:customStyle="1" w:styleId="a-declarative">
    <w:name w:val="a-declarative"/>
    <w:basedOn w:val="a0"/>
    <w:rsid w:val="001B221E"/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1B221E"/>
  </w:style>
  <w:style w:type="character" w:customStyle="1" w:styleId="shorttext">
    <w:name w:val="short_text"/>
    <w:rsid w:val="0098547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kaznu.k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11</cp:revision>
  <cp:lastPrinted>2022-06-22T06:04:00Z</cp:lastPrinted>
  <dcterms:created xsi:type="dcterms:W3CDTF">2022-09-06T05:06:00Z</dcterms:created>
  <dcterms:modified xsi:type="dcterms:W3CDTF">2022-09-06T05:24:00Z</dcterms:modified>
</cp:coreProperties>
</file>